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9DFC4" w14:textId="77777777" w:rsidR="00342417" w:rsidRPr="004C1E1D" w:rsidRDefault="00342417" w:rsidP="00D2098A">
      <w:pPr>
        <w:spacing w:line="36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4C1E1D">
        <w:rPr>
          <w:rFonts w:ascii="Times New Roman" w:hAnsi="Times New Roman" w:cs="Times New Roman"/>
          <w:b/>
          <w:bCs/>
          <w:kern w:val="0"/>
          <w:sz w:val="24"/>
          <w:szCs w:val="24"/>
        </w:rPr>
        <w:t>Online Supplementary Material</w:t>
      </w:r>
    </w:p>
    <w:p w14:paraId="27455F78" w14:textId="50B98DDD" w:rsidR="004C1E1D" w:rsidRDefault="00FF4774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  <w:r w:rsidRPr="004C1E1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F41CA2F" wp14:editId="6075B12F">
            <wp:simplePos x="0" y="0"/>
            <wp:positionH relativeFrom="column">
              <wp:posOffset>76200</wp:posOffset>
            </wp:positionH>
            <wp:positionV relativeFrom="page">
              <wp:posOffset>2114550</wp:posOffset>
            </wp:positionV>
            <wp:extent cx="5400675" cy="5333365"/>
            <wp:effectExtent l="0" t="0" r="9525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5333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1F934F" w14:textId="472DDE68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013F7035" w14:textId="31818434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60E44E19" w14:textId="0773557C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3D5EBA36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72D2E9EE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698B800E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06354162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330941E1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4B2DD16E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16C07AC8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4B12DE1F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09417C09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291005E2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3545267C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58583861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4DFCE128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0C1A1341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3346C9FF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0AA91627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52A92C67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46FE8C99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6576BC8F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29198569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0991275C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2A6B9809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2E057F4C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7BE60647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06CACEFE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4964EF53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28DFB9F9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38AB19B4" w14:textId="77777777" w:rsidR="004C1E1D" w:rsidRDefault="004C1E1D">
      <w:pPr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</w:pPr>
    </w:p>
    <w:p w14:paraId="6FD48C60" w14:textId="029E5155" w:rsidR="00192FB3" w:rsidRDefault="00A62291" w:rsidP="00DC7AE0">
      <w:pPr>
        <w:jc w:val="center"/>
        <w:rPr>
          <w:rFonts w:ascii="Times New Roman" w:eastAsia="MS Mincho" w:hAnsi="Times New Roman" w:cs="Times New Roman"/>
          <w:kern w:val="0"/>
          <w:sz w:val="24"/>
          <w:szCs w:val="24"/>
        </w:rPr>
      </w:pPr>
      <w:r w:rsidRPr="00A62291"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  <w:t xml:space="preserve">Supplementary </w:t>
      </w:r>
      <w:r w:rsidR="004C1E1D" w:rsidRPr="004C1E1D"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  <w:t>Figure 1</w:t>
      </w:r>
      <w:r w:rsidR="00DC7AE0" w:rsidRPr="00DC7AE0">
        <w:rPr>
          <w:rFonts w:ascii="Times New Roman" w:eastAsia="MS Mincho" w:hAnsi="Times New Roman" w:cs="Times New Roman"/>
          <w:b/>
          <w:bCs/>
          <w:kern w:val="0"/>
          <w:sz w:val="24"/>
          <w:szCs w:val="24"/>
        </w:rPr>
        <w:t>.</w:t>
      </w:r>
      <w:r w:rsidR="00DC7AE0" w:rsidRPr="00DC7AE0">
        <w:t xml:space="preserve"> </w:t>
      </w:r>
      <w:r w:rsidR="00DC7AE0" w:rsidRPr="00DC7AE0">
        <w:rPr>
          <w:rFonts w:ascii="Times New Roman" w:eastAsia="MS Mincho" w:hAnsi="Times New Roman" w:cs="Times New Roman"/>
          <w:kern w:val="0"/>
          <w:sz w:val="24"/>
          <w:szCs w:val="24"/>
        </w:rPr>
        <w:t>The relative contribution of each food source to added sugar intake</w:t>
      </w:r>
      <w:r w:rsidR="00DC7AE0">
        <w:rPr>
          <w:rFonts w:ascii="Times New Roman" w:eastAsia="MS Mincho" w:hAnsi="Times New Roman" w:cs="Times New Roman"/>
          <w:kern w:val="0"/>
          <w:sz w:val="24"/>
          <w:szCs w:val="24"/>
        </w:rPr>
        <w:t>.</w:t>
      </w:r>
    </w:p>
    <w:p w14:paraId="33A4F6E1" w14:textId="77777777" w:rsidR="00915F1C" w:rsidRDefault="00915F1C">
      <w:pPr>
        <w:widowControl/>
        <w:spacing w:after="160" w:line="259" w:lineRule="auto"/>
        <w:jc w:val="left"/>
        <w:rPr>
          <w:rFonts w:ascii="Times New Roman" w:eastAsia="MS Mincho" w:hAnsi="Times New Roman" w:cs="Times New Roman"/>
          <w:kern w:val="0"/>
          <w:sz w:val="24"/>
          <w:szCs w:val="24"/>
        </w:rPr>
      </w:pPr>
      <w:r>
        <w:rPr>
          <w:rFonts w:ascii="Times New Roman" w:eastAsia="MS Mincho" w:hAnsi="Times New Roman" w:cs="Times New Roman"/>
          <w:kern w:val="0"/>
          <w:sz w:val="24"/>
          <w:szCs w:val="24"/>
        </w:rPr>
        <w:br w:type="page"/>
      </w:r>
    </w:p>
    <w:p w14:paraId="43BF9D8F" w14:textId="77777777" w:rsidR="00915F1C" w:rsidRDefault="00915F1C">
      <w:pPr>
        <w:widowControl/>
        <w:spacing w:after="160" w:line="259" w:lineRule="auto"/>
        <w:jc w:val="left"/>
        <w:rPr>
          <w:rFonts w:ascii="Times New Roman" w:eastAsia="MS Mincho" w:hAnsi="Times New Roman" w:cs="Times New Roman"/>
          <w:kern w:val="0"/>
          <w:sz w:val="24"/>
          <w:szCs w:val="24"/>
        </w:rPr>
        <w:sectPr w:rsidR="00915F1C" w:rsidSect="004C1E1D">
          <w:pgSz w:w="12240" w:h="15840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135"/>
        <w:gridCol w:w="3201"/>
        <w:gridCol w:w="3201"/>
        <w:gridCol w:w="1169"/>
        <w:gridCol w:w="254"/>
      </w:tblGrid>
      <w:tr w:rsidR="00F74FFC" w:rsidRPr="00F74FFC" w14:paraId="4E509F9E" w14:textId="77777777" w:rsidTr="00F74FFC">
        <w:trPr>
          <w:gridAfter w:val="1"/>
          <w:wAfter w:w="98" w:type="pct"/>
          <w:trHeight w:val="420"/>
        </w:trPr>
        <w:tc>
          <w:tcPr>
            <w:tcW w:w="4902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8C4C1D" w14:textId="186E1360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  <w:lastRenderedPageBreak/>
              <w:t>Supplementary Table 1.</w:t>
            </w:r>
            <w:r w:rsidRPr="004D0E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Baseline characteristics between </w:t>
            </w:r>
            <w:r w:rsidR="00F95C16"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the final analytic sample </w:t>
            </w: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and</w:t>
            </w:r>
            <w:r w:rsidR="00F95C16"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those who were lost to follow-up</w:t>
            </w: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</w:t>
            </w:r>
            <w:r w:rsidR="001324A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a</w:t>
            </w:r>
          </w:p>
        </w:tc>
      </w:tr>
      <w:tr w:rsidR="00F74FFC" w:rsidRPr="00F74FFC" w14:paraId="674874D1" w14:textId="77777777" w:rsidTr="0033427F">
        <w:trPr>
          <w:gridAfter w:val="1"/>
          <w:wAfter w:w="98" w:type="pct"/>
          <w:trHeight w:val="315"/>
        </w:trPr>
        <w:tc>
          <w:tcPr>
            <w:tcW w:w="1981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085B40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Characteristics</w:t>
            </w:r>
          </w:p>
        </w:tc>
        <w:tc>
          <w:tcPr>
            <w:tcW w:w="24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A15A7B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Lost to follow-up</w:t>
            </w:r>
          </w:p>
        </w:tc>
        <w:tc>
          <w:tcPr>
            <w:tcW w:w="451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E18C4F4" w14:textId="1B8BF622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</w:rPr>
              <w:t>P</w:t>
            </w: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value</w:t>
            </w: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 xml:space="preserve"> </w:t>
            </w:r>
            <w:r w:rsidR="001324A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b</w:t>
            </w:r>
          </w:p>
        </w:tc>
      </w:tr>
      <w:tr w:rsidR="00F74FFC" w:rsidRPr="00F74FFC" w14:paraId="0479B0E6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B66E42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2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B0CF3E" w14:textId="611A21E9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o</w:t>
            </w:r>
            <w:r w:rsidR="00852C40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(</w:t>
            </w:r>
            <w:r w:rsidR="00852C40"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analytic sample</w:t>
            </w:r>
            <w:r w:rsidR="00852C40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2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0B3B44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45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ED6CF4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F74FFC" w:rsidRPr="00F74FFC" w14:paraId="0A5DBCE0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41C61" w14:textId="77777777" w:rsidR="00F74FFC" w:rsidRPr="00DC1A62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Age (years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19141" w14:textId="269F3EB1" w:rsidR="00F74FFC" w:rsidRPr="00DC1A62" w:rsidRDefault="0033427F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6.1 (30.5, 45.6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E2030" w14:textId="3FDBBB2A" w:rsidR="00F74FFC" w:rsidRPr="00DC1A62" w:rsidRDefault="0033427F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8.2 (30.6, 49.4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5A667" w14:textId="77777777" w:rsidR="00F74FFC" w:rsidRPr="00DC1A62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3A7E67E2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38FBA" w14:textId="77777777" w:rsidR="00F74FFC" w:rsidRPr="00DC1A62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Sex (men, %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DAECE" w14:textId="77777777" w:rsidR="00F74FFC" w:rsidRPr="00DC1A62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1.8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805AD" w14:textId="77777777" w:rsidR="00F74FFC" w:rsidRPr="00DC1A62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0.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EACF7" w14:textId="77777777" w:rsidR="00F74FFC" w:rsidRPr="00DC1A62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2</w:t>
            </w:r>
          </w:p>
        </w:tc>
      </w:tr>
      <w:tr w:rsidR="0033427F" w:rsidRPr="00F74FFC" w14:paraId="52E892E8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0F29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BMI (kg/m</w:t>
            </w: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2</w:t>
            </w: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A66B5C" w14:textId="31436078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2.8 (20.8, 24.9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71B5F6" w14:textId="5A93D9CB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3.1 (21.1, 25.2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7CDA" w14:textId="77777777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33427F" w:rsidRPr="00F74FFC" w14:paraId="58475EFF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8B4B5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WC (cm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196935" w14:textId="1267EF83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7.0 (70.0, 84.0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E5EDD8" w14:textId="1418AA82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9.0 (73.0, 86.0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25E46" w14:textId="77777777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33427F" w:rsidRPr="00F74FFC" w14:paraId="000E03B0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445FC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TC (mmol/L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CDBD39" w14:textId="428850B4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.53 (4.02, 5.11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E10408" w14:textId="135D4F18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.57 (4.03, 5.19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475F5" w14:textId="19D80743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1</w:t>
            </w:r>
          </w:p>
        </w:tc>
      </w:tr>
      <w:tr w:rsidR="0033427F" w:rsidRPr="00F74FFC" w14:paraId="2ADCFCC2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1596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TG (mmol/L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38DA22" w14:textId="7101CB18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0 (0.67, 1.25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52C22" w14:textId="668A140E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3 (0.69, 1.31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AEFC3" w14:textId="77777777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33427F" w:rsidRPr="00F74FFC" w14:paraId="181B5F2C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96E0C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LDL-C (mmol/L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FBED2" w14:textId="69BE3998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61 (2.14, 3.12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282687" w14:textId="0924D7D7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62 (2.16, 3.18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AD146" w14:textId="77777777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1</w:t>
            </w:r>
          </w:p>
        </w:tc>
      </w:tr>
      <w:tr w:rsidR="0033427F" w:rsidRPr="00F74FFC" w14:paraId="280AA84C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ECE4F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HDL-C (mmol/L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D96CC" w14:textId="4089B5C6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44 (1.22, 1.71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EF1BE" w14:textId="6DC22206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44 (1.20, 1.70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CD380" w14:textId="552A151E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1</w:t>
            </w:r>
          </w:p>
        </w:tc>
      </w:tr>
      <w:tr w:rsidR="0033427F" w:rsidRPr="00F74FFC" w14:paraId="76999B57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3A6F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SBP (mmHg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B99176" w14:textId="2AB909A3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15 (105, 125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0E2D3D" w14:textId="5CB34E48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15 (110, 125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A610A" w14:textId="77777777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33427F" w:rsidRPr="00F74FFC" w14:paraId="46D7B5E8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94938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DBP (mmHg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AE9D8" w14:textId="5BFFDE8D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0 (65, 80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9F117" w14:textId="4FD82321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5 (65, 80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2CF4E" w14:textId="61F8C8A1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</w:t>
            </w:r>
            <w:r w:rsidR="00AA494C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</w:t>
            </w: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  <w:tr w:rsidR="0033427F" w:rsidRPr="00F74FFC" w14:paraId="74DCA99C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A6590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FPG (mmol/L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C72ECF" w14:textId="4ACA4290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.90 (4.60, 5.10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5BB1D0" w14:textId="734A3C74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.90 (4.60, 5.20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140B8" w14:textId="1F3C8BE2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1</w:t>
            </w:r>
          </w:p>
        </w:tc>
      </w:tr>
      <w:tr w:rsidR="0033427F" w:rsidRPr="00F74FFC" w14:paraId="5555F00E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3AC8C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ALT (U/L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DF5FD6" w14:textId="5F72E62F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3.0 (10.0, 19.0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6C5A94" w14:textId="0DE8E771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4.0 (10.0, 19.0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B9E56" w14:textId="47A8FE3F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1</w:t>
            </w:r>
          </w:p>
        </w:tc>
      </w:tr>
      <w:tr w:rsidR="0033427F" w:rsidRPr="00F74FFC" w14:paraId="351BE050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7265F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PA (MET-hour/week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B7E9D2" w14:textId="440FAF23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1.6 (3.85, 23.1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91F8ED" w14:textId="145BE592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1.6 (3.30, 25.1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77B8F" w14:textId="4A5EE226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2</w:t>
            </w:r>
          </w:p>
        </w:tc>
      </w:tr>
      <w:tr w:rsidR="0033427F" w:rsidRPr="00F74FFC" w14:paraId="40F15E15" w14:textId="77777777" w:rsidTr="00F724CD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91BDB" w14:textId="77777777" w:rsidR="0033427F" w:rsidRPr="00DC1A62" w:rsidRDefault="0033427F" w:rsidP="0033427F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Total energy intake (kcal/day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2E5C48" w14:textId="35F35652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278 (1769, 2915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96E0B7" w14:textId="4AE287F7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87 (1694, 2828)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7ACEA" w14:textId="77777777" w:rsidR="0033427F" w:rsidRPr="00DC1A62" w:rsidRDefault="0033427F" w:rsidP="0033427F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2E20F3D9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313A4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Smoking status (%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51D0C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81E1E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826AF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F74FFC" w:rsidRPr="00F74FFC" w14:paraId="69A6C71F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7915E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Current smoker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08C35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4.2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F848D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7.9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CF103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465EE4D3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D198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Ex-smoker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28C30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61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8CA5B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5.4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D263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2AE752EA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D49B8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Non-smoker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1F43A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82.2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353D9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76.7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4928E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221E9F59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4A245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Alcohol drinking status (%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1DA94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B2B5E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B998E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F74FFC" w:rsidRPr="00F74FFC" w14:paraId="11D064CF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3ED1B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lastRenderedPageBreak/>
              <w:t xml:space="preserve">    Everyday drinker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BDB21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14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27546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.65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9FB0A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603219B9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81931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Sometime drinker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B24EB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53.2 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44D74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52.3 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C0BEB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0.31 </w:t>
            </w:r>
          </w:p>
        </w:tc>
      </w:tr>
      <w:tr w:rsidR="00F74FFC" w:rsidRPr="00F74FFC" w14:paraId="550BD01D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C8DC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Ex-drinker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3AD63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8.96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F8668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0.8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41CA5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03185AD8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BD123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Non-drinker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2F512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4.7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086B5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2.2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BF6C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1</w:t>
            </w:r>
          </w:p>
        </w:tc>
      </w:tr>
      <w:tr w:rsidR="00F74FFC" w:rsidRPr="00F74FFC" w14:paraId="24D0D68C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1C451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Education level (college or higher, %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54BF1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6.5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2F3856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1.6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128A3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4A767980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390D2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Occupation (%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7D1EF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D8B3A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FBE7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F74FFC" w:rsidRPr="00F74FFC" w14:paraId="2CC8013D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0044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Managers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F63C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7.2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14B37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7.9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F5AB8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6E1E2AEF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44413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Professionals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4483F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6.4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46D54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7.3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3248E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0.14 </w:t>
            </w:r>
          </w:p>
        </w:tc>
      </w:tr>
      <w:tr w:rsidR="00F74FFC" w:rsidRPr="00F74FFC" w14:paraId="6A51807E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1FA61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Other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F0FEA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6.4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25215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4.8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3D3D0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60810D2F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B48E0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Household income (</w:t>
            </w:r>
            <w:r w:rsidRPr="00F74FFC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≥</w:t>
            </w: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0,000 Yuan, %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790D1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9.4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B7ACB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5.3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2818F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4167087C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3B3CB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Hyperlipidemia (%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545EB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2.8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813AC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3.4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79C61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43</w:t>
            </w:r>
          </w:p>
        </w:tc>
      </w:tr>
      <w:tr w:rsidR="00F74FFC" w:rsidRPr="00F74FFC" w14:paraId="0948A639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D4F52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Hypertension (%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8C134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3.0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89525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6.6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A18F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095016B4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D7FD2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Depressive symptoms (%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D8514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5.1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72D1A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6.0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A1A50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0.11 </w:t>
            </w:r>
          </w:p>
        </w:tc>
      </w:tr>
      <w:tr w:rsidR="00F74FFC" w:rsidRPr="00F74FFC" w14:paraId="2A97FB8C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3AE3D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Family history of disease (%)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03280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E3843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11B0F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F74FFC" w:rsidRPr="00F74FFC" w14:paraId="35898478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9EF52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CVD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EDEE0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0.3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91929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1.5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6EEF2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213293A9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BBF2A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Hypertension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1AAB7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50.7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EFD15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8.4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FD6DC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290DD7AB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776CA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Hyperlipidemia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4E64C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41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3ACF4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8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EE117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1</w:t>
            </w:r>
          </w:p>
        </w:tc>
      </w:tr>
      <w:tr w:rsidR="00F74FFC" w:rsidRPr="00F74FFC" w14:paraId="300C6F24" w14:textId="77777777" w:rsidTr="0033427F">
        <w:trPr>
          <w:gridAfter w:val="1"/>
          <w:wAfter w:w="98" w:type="pct"/>
          <w:trHeight w:val="375"/>
        </w:trPr>
        <w:tc>
          <w:tcPr>
            <w:tcW w:w="19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178A53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   Diabetes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24568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3.9</w:t>
            </w:r>
          </w:p>
        </w:tc>
        <w:tc>
          <w:tcPr>
            <w:tcW w:w="1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D638D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8.6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0D79D" w14:textId="77777777" w:rsidR="00F74FFC" w:rsidRPr="00F74FFC" w:rsidRDefault="00F74FFC" w:rsidP="00F74F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F74FF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F74FFC" w:rsidRPr="00F74FFC" w14:paraId="5BE656A2" w14:textId="77777777" w:rsidTr="00F74FFC">
        <w:trPr>
          <w:gridAfter w:val="1"/>
          <w:wAfter w:w="98" w:type="pct"/>
          <w:trHeight w:val="675"/>
        </w:trPr>
        <w:tc>
          <w:tcPr>
            <w:tcW w:w="4902" w:type="pct"/>
            <w:gridSpan w:val="4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07F08" w14:textId="6A2B4F2F" w:rsidR="00F74FFC" w:rsidRPr="00DC1A62" w:rsidRDefault="001324AB" w:rsidP="00F74FFC">
            <w:pPr>
              <w:widowControl/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a</w:t>
            </w:r>
            <w:r w:rsidR="00F74FFC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Continuous variables are presented as me</w:t>
            </w:r>
            <w:r w:rsidR="00B02686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di</w:t>
            </w:r>
            <w:r w:rsidR="00F74FFC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ans (</w:t>
            </w:r>
            <w:r w:rsidR="00B02686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nterquartile ranges</w:t>
            </w:r>
            <w:r w:rsidR="00F74FFC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) and categorical variables as percentages. ALT, alanine aminotransferase; BMI, body mass index; CVD, cardiovascular disease; DBP, diastolic blood pressure; FPG, fasting plasma glucose; HDL-C, high-density lipoprotein cholesterol; LDL-C, low-density lipoprotein cholesterol; MET, metabolic equivalent; PA, physical activity; SBP, systolic blood pressure; TC, total cholesterol; TG, triglycerides; WC, waist circumference.</w:t>
            </w:r>
          </w:p>
        </w:tc>
      </w:tr>
      <w:tr w:rsidR="00F74FFC" w:rsidRPr="00F74FFC" w14:paraId="751CFB90" w14:textId="77777777" w:rsidTr="00F74FFC">
        <w:trPr>
          <w:trHeight w:val="1005"/>
        </w:trPr>
        <w:tc>
          <w:tcPr>
            <w:tcW w:w="4902" w:type="pct"/>
            <w:gridSpan w:val="4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9660F1" w14:textId="77777777" w:rsidR="00F74FFC" w:rsidRPr="00DC1A62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1BA17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F74FFC" w:rsidRPr="00F74FFC" w14:paraId="356B31E1" w14:textId="77777777" w:rsidTr="00F74FFC">
        <w:trPr>
          <w:trHeight w:val="405"/>
        </w:trPr>
        <w:tc>
          <w:tcPr>
            <w:tcW w:w="49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EBC323" w14:textId="109813BB" w:rsidR="00F74FFC" w:rsidRPr="00DC1A62" w:rsidRDefault="001324AB" w:rsidP="00F74FFC">
            <w:pPr>
              <w:widowControl/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lastRenderedPageBreak/>
              <w:t>b</w:t>
            </w:r>
            <w:r w:rsidR="00F74FFC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 xml:space="preserve"> </w:t>
            </w:r>
            <w:r w:rsidR="00A653C7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Wilcoxon rank sum test</w:t>
            </w:r>
            <w:r w:rsidR="00A653C7" w:rsidRPr="00DC1A62">
              <w:rPr>
                <w:rFonts w:ascii="Times New Roman" w:eastAsia="Times New Roman" w:hAnsi="Times New Roman" w:cs="Times New Roman" w:hint="eastAsia"/>
                <w:kern w:val="0"/>
                <w:sz w:val="24"/>
                <w:szCs w:val="24"/>
              </w:rPr>
              <w:t>s</w:t>
            </w:r>
            <w:r w:rsidR="00A653C7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</w:t>
            </w:r>
            <w:r w:rsidR="00F74FFC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for continuous variables or Chi-square test</w:t>
            </w:r>
            <w:r w:rsidR="001C4190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s</w:t>
            </w:r>
            <w:r w:rsidR="00F74FFC" w:rsidRPr="00DC1A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for categorical variables.</w:t>
            </w:r>
          </w:p>
        </w:tc>
        <w:tc>
          <w:tcPr>
            <w:tcW w:w="98" w:type="pct"/>
            <w:vAlign w:val="center"/>
            <w:hideMark/>
          </w:tcPr>
          <w:p w14:paraId="36AA116C" w14:textId="77777777" w:rsidR="00F74FFC" w:rsidRPr="00F74FFC" w:rsidRDefault="00F74FFC" w:rsidP="00F74F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59D1980D" w14:textId="77777777" w:rsidR="00915F1C" w:rsidRDefault="00915F1C">
      <w:pPr>
        <w:widowControl/>
        <w:spacing w:after="160" w:line="259" w:lineRule="auto"/>
        <w:jc w:val="left"/>
        <w:rPr>
          <w:rFonts w:ascii="Times New Roman" w:eastAsia="MS Mincho" w:hAnsi="Times New Roman" w:cs="Times New Roman"/>
          <w:kern w:val="0"/>
          <w:sz w:val="24"/>
          <w:szCs w:val="24"/>
        </w:rPr>
      </w:pPr>
    </w:p>
    <w:p w14:paraId="414CE2A9" w14:textId="290C597B" w:rsidR="00DC7AE0" w:rsidRDefault="00DC7AE0">
      <w:pPr>
        <w:widowControl/>
        <w:spacing w:after="160" w:line="259" w:lineRule="auto"/>
        <w:jc w:val="left"/>
        <w:rPr>
          <w:rFonts w:ascii="Times New Roman" w:eastAsia="MS Mincho" w:hAnsi="Times New Roman" w:cs="Times New Roman"/>
          <w:kern w:val="0"/>
          <w:sz w:val="24"/>
          <w:szCs w:val="24"/>
        </w:rPr>
      </w:pPr>
      <w:r>
        <w:rPr>
          <w:rFonts w:ascii="Times New Roman" w:eastAsia="MS Mincho" w:hAnsi="Times New Roman" w:cs="Times New Roman"/>
          <w:kern w:val="0"/>
          <w:sz w:val="24"/>
          <w:szCs w:val="24"/>
        </w:rPr>
        <w:br w:type="page"/>
      </w:r>
    </w:p>
    <w:p w14:paraId="46FDD74B" w14:textId="77777777" w:rsidR="00DC7AE0" w:rsidRDefault="00DC7AE0" w:rsidP="00DC7AE0">
      <w:pPr>
        <w:rPr>
          <w:rFonts w:ascii="Times New Roman" w:hAnsi="Times New Roman" w:cs="Times New Roman"/>
          <w:b/>
          <w:bCs/>
          <w:kern w:val="0"/>
          <w:sz w:val="24"/>
          <w:szCs w:val="24"/>
        </w:rPr>
        <w:sectPr w:rsidR="00DC7AE0" w:rsidSect="00915F1C">
          <w:pgSz w:w="15840" w:h="12240" w:orient="landscape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859"/>
        <w:gridCol w:w="1887"/>
        <w:gridCol w:w="1887"/>
        <w:gridCol w:w="1887"/>
        <w:gridCol w:w="2017"/>
        <w:gridCol w:w="1423"/>
      </w:tblGrid>
      <w:tr w:rsidR="007145F3" w:rsidRPr="007145F3" w14:paraId="2657CDBC" w14:textId="77777777" w:rsidTr="007145F3">
        <w:trPr>
          <w:trHeight w:val="765"/>
        </w:trPr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98FE12" w14:textId="4F9AF711" w:rsidR="007145F3" w:rsidRPr="007145F3" w:rsidRDefault="007145F3" w:rsidP="007145F3">
            <w:pPr>
              <w:widowControl/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  <w:lastRenderedPageBreak/>
              <w:t xml:space="preserve">Supplementary Table </w:t>
            </w:r>
            <w:r w:rsidR="00915F1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  <w:t>2</w:t>
            </w:r>
            <w:r w:rsidRPr="007145F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  <w:t>.</w:t>
            </w: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Association between added sugar intake and risk of non-alcoholic fatty liver disease, excluded cases occurred within the first two years of follow-up (n=14,416) </w:t>
            </w:r>
            <w:r w:rsidR="00127E4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a</w:t>
            </w:r>
          </w:p>
        </w:tc>
      </w:tr>
      <w:tr w:rsidR="007145F3" w:rsidRPr="007145F3" w14:paraId="3D57EE29" w14:textId="77777777" w:rsidTr="007145F3">
        <w:trPr>
          <w:trHeight w:val="315"/>
        </w:trPr>
        <w:tc>
          <w:tcPr>
            <w:tcW w:w="1489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C6CEE" w14:textId="002A198E" w:rsidR="007145F3" w:rsidRPr="007145F3" w:rsidRDefault="007145F3" w:rsidP="001B78F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96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6BB2C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Quartile category of intake</w:t>
            </w:r>
          </w:p>
        </w:tc>
        <w:tc>
          <w:tcPr>
            <w:tcW w:w="550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7B7B2EC" w14:textId="39861618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</w:rPr>
              <w:t>P</w:t>
            </w: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for trend </w:t>
            </w:r>
            <w:r w:rsidR="00127E4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b</w:t>
            </w:r>
          </w:p>
        </w:tc>
      </w:tr>
      <w:tr w:rsidR="007145F3" w:rsidRPr="007145F3" w14:paraId="2178AE1F" w14:textId="77777777" w:rsidTr="007145F3">
        <w:trPr>
          <w:trHeight w:val="315"/>
        </w:trPr>
        <w:tc>
          <w:tcPr>
            <w:tcW w:w="1489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588058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40ADE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Quartile 1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5D1D9D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Quartile 2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45D2A6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Quartile 3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AEF02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Quartile 4</w:t>
            </w:r>
          </w:p>
        </w:tc>
        <w:tc>
          <w:tcPr>
            <w:tcW w:w="55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3F53A5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7145F3" w:rsidRPr="007145F3" w14:paraId="15AEE3BE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C9230" w14:textId="3E190581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  <w:t>Total added sugar intake (g/</w:t>
            </w:r>
            <w:r w:rsidR="00D2098A" w:rsidRPr="007145F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  <w:t>day)</w:t>
            </w:r>
            <w:r w:rsidR="00D2098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vertAlign w:val="superscript"/>
              </w:rPr>
              <w:t xml:space="preserve"> c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0F462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.29 (0.00, 8.60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2F3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2.5 (8.60, 16.7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D169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2.0 (16.7, 28.8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951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0.9 (28.8, 258.4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AAB6B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61F52176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3A884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umber of participant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4CE8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569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2320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603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74A8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639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411D0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605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C2571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209C2F6D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19BAA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umber of case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D7C8A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617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F5AF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582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10B8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533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4E094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622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85972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464C0D1D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4273D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Person-year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2234E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2,986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14080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195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44E2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467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83931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320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6D7A7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0E97D90D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FDA7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Incidence per 1000 person-year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2F3F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48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728B8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44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205B2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40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31E4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47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3C276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4D566752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7354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 Model 1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B52C8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38078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7 (0.95, 1.20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762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9 (0.88, 1.12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67C7A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16 (1.03, 1.30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225651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0.02 </w:t>
            </w:r>
          </w:p>
        </w:tc>
      </w:tr>
      <w:tr w:rsidR="007145F3" w:rsidRPr="007145F3" w14:paraId="3762F4ED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6A569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 Model 2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C460D9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250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9 (0.97, 1.23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E0A6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2 (0.90, 1.15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14751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19 (1.04, 1.35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AF9D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2</w:t>
            </w:r>
          </w:p>
        </w:tc>
      </w:tr>
      <w:tr w:rsidR="007145F3" w:rsidRPr="007145F3" w14:paraId="592BC3B4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AE83C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 Model 3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8C3238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F61D0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12 (1.00, 1.26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4FB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4 (0.92, 1.17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7E411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18 (1.03, 1.35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55B48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0.04 </w:t>
            </w:r>
          </w:p>
        </w:tc>
      </w:tr>
      <w:tr w:rsidR="007145F3" w:rsidRPr="007145F3" w14:paraId="5FEA2F2D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B577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197B5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5CFCD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1A52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A3736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1597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7145F3" w:rsidRPr="007145F3" w14:paraId="0D9C0105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0ABB6" w14:textId="03DA1E1A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  <w:t>Liquid added sugar intake (g/</w:t>
            </w:r>
            <w:r w:rsidR="00D2098A" w:rsidRPr="007145F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  <w:t>day)</w:t>
            </w:r>
            <w:r w:rsidR="00D2098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vertAlign w:val="superscript"/>
              </w:rPr>
              <w:t xml:space="preserve"> c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8413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85 (0.00, 2.62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A4AC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.40 (2.67, 6.97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44F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.96 (6.97, 13.4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4478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9.4 (13.4, 175.3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D84C9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1F4B33C5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FC2CE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umber of participant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1363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611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90270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711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8092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499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41A82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595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9D347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18C69F2A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DD267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umber of case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D77FB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618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CBBA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562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4557E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512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0A21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662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6DB4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38731C8B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4D179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Person-year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4BFC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048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F5287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603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DAEEE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099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CA88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218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AC34B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48E20BB0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AC38F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Incidence per 1000 person-year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D0E3B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47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7B9A2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41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971A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9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968B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50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CB11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293722CD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747D7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 Model 1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BC1F9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D302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4 (0.92, 1.16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CC83E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6 (0.86, 1.09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AD354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18 (1.05, 1.32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A316D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1</w:t>
            </w:r>
          </w:p>
        </w:tc>
      </w:tr>
      <w:tr w:rsidR="007145F3" w:rsidRPr="007145F3" w14:paraId="75CAEB3F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EE438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 Model 2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618B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E7B7E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5 (0.93, 1.18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4834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8 (0.87, 1.11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9029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19 (1.05, 1.34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3413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&lt;0.01</w:t>
            </w:r>
          </w:p>
        </w:tc>
      </w:tr>
      <w:tr w:rsidR="007145F3" w:rsidRPr="007145F3" w14:paraId="46A501FF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FB62B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 Model 3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EC40D9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ABA1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5 (0.93, 1.18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547C8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0 (0.88, 1.13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FAD14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16 (1.03, 1.32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FFC7E9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0.02 </w:t>
            </w:r>
          </w:p>
        </w:tc>
      </w:tr>
      <w:tr w:rsidR="007145F3" w:rsidRPr="007145F3" w14:paraId="56828A4F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70F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DCCEB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B0486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9688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B4FB8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E0F6B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7145F3" w:rsidRPr="007145F3" w14:paraId="7E4CC3B2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0DE13" w14:textId="4CD1C1EF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  <w:lastRenderedPageBreak/>
              <w:t>Solid added sugar intake (g/</w:t>
            </w:r>
            <w:r w:rsidR="00D2098A" w:rsidRPr="007145F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</w:rPr>
              <w:t>day)</w:t>
            </w:r>
            <w:r w:rsidR="00D2098A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vertAlign w:val="superscript"/>
              </w:rPr>
              <w:t xml:space="preserve"> c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475E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66 (0.00, 3.41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7064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.73 (3.43, 7.94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36787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1.0 (7.94, 16.3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74631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3.7 (16.3, 184.2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C84BA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2E4C2889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9061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umber of participant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BB7E0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563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9CFA9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589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0649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614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F67F8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3,650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465A4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1155E1CE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BCF16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umber of case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4520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645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CB711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565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7C3D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581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1FA6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563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1458D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0D2F2217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45C6D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Person-year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A8B1A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084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7458D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172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41BA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182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5789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13,531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FDEB2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2587BEAE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B9482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Incidence per 1000 person-year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D3C5B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49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55E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43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A9ABA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44 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E906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42 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7DB5F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</w:p>
        </w:tc>
      </w:tr>
      <w:tr w:rsidR="007145F3" w:rsidRPr="007145F3" w14:paraId="7BC9D3CB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D3A7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 Model 1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86A19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1AAE4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8 (0.87, 1.10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5DDE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3 (0.92, 1.16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77B5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1 (0.90, 1.14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3023E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0.67 </w:t>
            </w:r>
          </w:p>
        </w:tc>
      </w:tr>
      <w:tr w:rsidR="007145F3" w:rsidRPr="007145F3" w14:paraId="516222C8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F19B2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 Model 2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197A6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8EEB2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0 (0.89, 1.12)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A0E7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5 (0.94, 1.18)</w:t>
            </w:r>
          </w:p>
        </w:tc>
        <w:tc>
          <w:tcPr>
            <w:tcW w:w="7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9380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1 (0.89, 1.15)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950EC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0.80 </w:t>
            </w:r>
          </w:p>
        </w:tc>
      </w:tr>
      <w:tr w:rsidR="007145F3" w:rsidRPr="007145F3" w14:paraId="3885C05F" w14:textId="77777777" w:rsidTr="007145F3">
        <w:trPr>
          <w:trHeight w:val="375"/>
        </w:trPr>
        <w:tc>
          <w:tcPr>
            <w:tcW w:w="14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DD4393" w14:textId="77777777" w:rsidR="007145F3" w:rsidRPr="007145F3" w:rsidRDefault="007145F3" w:rsidP="007145F3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 xml:space="preserve">    Model 3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62DFB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CEA5EA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8 (0.87, 1.10)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BFD088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3 (0.91, 1.16)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FD907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8 (0.86, 1.12)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25E9C3" w14:textId="77777777" w:rsidR="007145F3" w:rsidRPr="007145F3" w:rsidRDefault="007145F3" w:rsidP="007145F3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80</w:t>
            </w:r>
          </w:p>
        </w:tc>
      </w:tr>
      <w:tr w:rsidR="007145F3" w:rsidRPr="007145F3" w14:paraId="582735CF" w14:textId="77777777" w:rsidTr="007145F3">
        <w:trPr>
          <w:trHeight w:val="375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31D0E1" w14:textId="70625417" w:rsidR="007145F3" w:rsidRPr="007145F3" w:rsidRDefault="00127E46" w:rsidP="007145F3">
            <w:pPr>
              <w:widowControl/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a</w:t>
            </w:r>
            <w:r w:rsidR="007145F3"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Values are hazard ratios (95% confidence interval) unless otherwise indicated.</w:t>
            </w:r>
          </w:p>
        </w:tc>
      </w:tr>
      <w:tr w:rsidR="007145F3" w:rsidRPr="007145F3" w14:paraId="300ABC6E" w14:textId="77777777" w:rsidTr="007145F3">
        <w:trPr>
          <w:trHeight w:val="375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481997" w14:textId="5E1DCD49" w:rsidR="007145F3" w:rsidRPr="007145F3" w:rsidRDefault="00127E46" w:rsidP="007145F3">
            <w:pPr>
              <w:widowControl/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b</w:t>
            </w:r>
            <w:r w:rsidR="007145F3"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 xml:space="preserve"> </w:t>
            </w:r>
            <w:r w:rsidR="007145F3"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Test for trend based on variable containing median value for each quartile.</w:t>
            </w:r>
          </w:p>
        </w:tc>
      </w:tr>
      <w:tr w:rsidR="007145F3" w:rsidRPr="007145F3" w14:paraId="3438BA5C" w14:textId="77777777" w:rsidTr="007145F3">
        <w:trPr>
          <w:trHeight w:val="375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EB8421" w14:textId="5781E3AA" w:rsidR="007145F3" w:rsidRPr="007145F3" w:rsidRDefault="00127E46" w:rsidP="007145F3">
            <w:pPr>
              <w:widowControl/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  <w:r w:rsidR="007145F3"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 xml:space="preserve"> Median (range) intake.</w:t>
            </w:r>
          </w:p>
        </w:tc>
      </w:tr>
      <w:tr w:rsidR="007145F3" w:rsidRPr="007145F3" w14:paraId="0D1A7C50" w14:textId="77777777" w:rsidTr="00560E87">
        <w:trPr>
          <w:trHeight w:val="263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522320" w14:textId="77777777" w:rsidR="007145F3" w:rsidRPr="007145F3" w:rsidRDefault="007145F3" w:rsidP="007145F3">
            <w:pPr>
              <w:widowControl/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odel 1: adjusted for age (continuous; years), sex (categorical; men or women), and baseline body mass index (continuous; kg/m</w:t>
            </w: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2</w:t>
            </w: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).</w:t>
            </w:r>
          </w:p>
        </w:tc>
      </w:tr>
      <w:tr w:rsidR="007145F3" w:rsidRPr="007145F3" w14:paraId="7879CCD6" w14:textId="77777777" w:rsidTr="007145F3">
        <w:trPr>
          <w:trHeight w:val="2070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1FBBF0" w14:textId="42329BA3" w:rsidR="007145F3" w:rsidRPr="007145F3" w:rsidRDefault="007145F3" w:rsidP="007145F3">
            <w:pPr>
              <w:widowControl/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odel 2: additionally adjusted for smoking status (categorical; current smoker, ex-smoker, or non-smoker), alcohol drinking status (categorical; everyday drinker, sometime drinker, ex-drinker, or non-drinker), educational level (categorical: &lt; or ≥college graduate), occupation (categorical; managers, professionals, and other), annual family income (categorical: &lt; or ≥10,000 Yuan), physical activity (continuous; MET-hour/week), family history of disease (including cardiovascular disease, hypertension, hyperlipidemia, and diabetes [each yes or no]), hypertension (yes or no), hyperlipidemia (yes or no), depressive symptoms (score &lt; or ≥45), sedentary time (hour/day), total energy intake (kcal/day), and healthy diet score (0, 1, 2, 3, 4, or 5).</w:t>
            </w:r>
          </w:p>
        </w:tc>
      </w:tr>
      <w:tr w:rsidR="007145F3" w:rsidRPr="007145F3" w14:paraId="617338BF" w14:textId="77777777" w:rsidTr="007145F3">
        <w:trPr>
          <w:trHeight w:val="780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42819" w14:textId="77777777" w:rsidR="007145F3" w:rsidRPr="007145F3" w:rsidRDefault="007145F3" w:rsidP="007145F3">
            <w:pPr>
              <w:widowControl/>
              <w:spacing w:line="36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odel 3: additionally adjusted for body mass index change from baseline to follow-up (continuous; kg/m</w:t>
            </w: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2</w:t>
            </w:r>
            <w:r w:rsidRPr="007145F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). For liquid and solid added sugars, mutual adjustment was conducted in model 3.</w:t>
            </w:r>
          </w:p>
        </w:tc>
      </w:tr>
    </w:tbl>
    <w:p w14:paraId="4A270B77" w14:textId="56EFC24D" w:rsidR="00DC7AE0" w:rsidRPr="004C1E1D" w:rsidRDefault="00DC7AE0" w:rsidP="00DC7AE0">
      <w:pPr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sectPr w:rsidR="00DC7AE0" w:rsidRPr="004C1E1D" w:rsidSect="00915F1C"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A7B96" w14:textId="77777777" w:rsidR="001B78F7" w:rsidRDefault="001B78F7" w:rsidP="001B78F7">
      <w:r>
        <w:separator/>
      </w:r>
    </w:p>
  </w:endnote>
  <w:endnote w:type="continuationSeparator" w:id="0">
    <w:p w14:paraId="08120539" w14:textId="77777777" w:rsidR="001B78F7" w:rsidRDefault="001B78F7" w:rsidP="001B7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66FC1" w14:textId="77777777" w:rsidR="001B78F7" w:rsidRDefault="001B78F7" w:rsidP="001B78F7">
      <w:r>
        <w:separator/>
      </w:r>
    </w:p>
  </w:footnote>
  <w:footnote w:type="continuationSeparator" w:id="0">
    <w:p w14:paraId="47839C7F" w14:textId="77777777" w:rsidR="001B78F7" w:rsidRDefault="001B78F7" w:rsidP="001B78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MjIwsrQ0NTAxtjBS0lEKTi0uzszPAykwNK8FAJA9BpYtAAAA"/>
  </w:docVars>
  <w:rsids>
    <w:rsidRoot w:val="00192FB3"/>
    <w:rsid w:val="0011683E"/>
    <w:rsid w:val="00127E46"/>
    <w:rsid w:val="001324AB"/>
    <w:rsid w:val="00186AD7"/>
    <w:rsid w:val="00192FB3"/>
    <w:rsid w:val="001B78F7"/>
    <w:rsid w:val="001C4190"/>
    <w:rsid w:val="001D01D5"/>
    <w:rsid w:val="002036FA"/>
    <w:rsid w:val="0033427F"/>
    <w:rsid w:val="00342417"/>
    <w:rsid w:val="004C1E1D"/>
    <w:rsid w:val="004C57A2"/>
    <w:rsid w:val="004D0EC5"/>
    <w:rsid w:val="00542304"/>
    <w:rsid w:val="00560E87"/>
    <w:rsid w:val="00674556"/>
    <w:rsid w:val="007145F3"/>
    <w:rsid w:val="00762408"/>
    <w:rsid w:val="008465D2"/>
    <w:rsid w:val="00852C40"/>
    <w:rsid w:val="00915F1C"/>
    <w:rsid w:val="00917CA3"/>
    <w:rsid w:val="00A62291"/>
    <w:rsid w:val="00A653C7"/>
    <w:rsid w:val="00AA494C"/>
    <w:rsid w:val="00B02686"/>
    <w:rsid w:val="00B3512B"/>
    <w:rsid w:val="00B431CE"/>
    <w:rsid w:val="00C85192"/>
    <w:rsid w:val="00C97120"/>
    <w:rsid w:val="00D2098A"/>
    <w:rsid w:val="00D77585"/>
    <w:rsid w:val="00DC1A62"/>
    <w:rsid w:val="00DC7AE0"/>
    <w:rsid w:val="00DD5F41"/>
    <w:rsid w:val="00ED081B"/>
    <w:rsid w:val="00F5134F"/>
    <w:rsid w:val="00F74FFC"/>
    <w:rsid w:val="00F9446F"/>
    <w:rsid w:val="00F95C16"/>
    <w:rsid w:val="00FF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2021182"/>
  <w15:chartTrackingRefBased/>
  <w15:docId w15:val="{832CEBB8-C49A-4589-B633-00F2E45A6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1E1D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78F7"/>
    <w:pPr>
      <w:tabs>
        <w:tab w:val="center" w:pos="4320"/>
        <w:tab w:val="right" w:pos="8640"/>
      </w:tabs>
    </w:pPr>
  </w:style>
  <w:style w:type="character" w:customStyle="1" w:styleId="a4">
    <w:name w:val="页眉 字符"/>
    <w:basedOn w:val="a0"/>
    <w:link w:val="a3"/>
    <w:uiPriority w:val="99"/>
    <w:rsid w:val="001B78F7"/>
    <w:rPr>
      <w:kern w:val="2"/>
      <w:sz w:val="21"/>
    </w:rPr>
  </w:style>
  <w:style w:type="paragraph" w:styleId="a5">
    <w:name w:val="footer"/>
    <w:basedOn w:val="a"/>
    <w:link w:val="a6"/>
    <w:uiPriority w:val="99"/>
    <w:unhideWhenUsed/>
    <w:rsid w:val="001B78F7"/>
    <w:pPr>
      <w:tabs>
        <w:tab w:val="center" w:pos="4320"/>
        <w:tab w:val="right" w:pos="8640"/>
      </w:tabs>
    </w:pPr>
  </w:style>
  <w:style w:type="character" w:customStyle="1" w:styleId="a6">
    <w:name w:val="页脚 字符"/>
    <w:basedOn w:val="a0"/>
    <w:link w:val="a5"/>
    <w:uiPriority w:val="99"/>
    <w:rsid w:val="001B78F7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5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6</Pages>
  <Words>864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nming Zhang</dc:creator>
  <cp:keywords/>
  <dc:description/>
  <cp:lastModifiedBy>Shunming Zhang</cp:lastModifiedBy>
  <cp:revision>20</cp:revision>
  <dcterms:created xsi:type="dcterms:W3CDTF">2021-10-16T01:40:00Z</dcterms:created>
  <dcterms:modified xsi:type="dcterms:W3CDTF">2022-08-18T11:15:00Z</dcterms:modified>
</cp:coreProperties>
</file>